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FB2281" w:rsidP="00FB2281" w:rsidRDefault="00FB2281" w14:paraId="28FED1B5" w14:textId="77777777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Real Estat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:rsidRPr="00D83B2B" w:rsidR="00D83B2B" w:rsidP="00FB2281" w:rsidRDefault="00FB2281" w14:paraId="788B100A" w14:textId="387C4A30">
      <w:pPr>
        <w:spacing w:line="216" w:lineRule="auto"/>
        <w:rPr>
          <w:rFonts w:cstheme="minorHAnsi"/>
        </w:rPr>
      </w:pPr>
      <w:r w:rsidRPr="4808051E" w:rsidR="00FB2281">
        <w:rPr>
          <w:rFonts w:cs="Calibri" w:cstheme="minorAscii"/>
        </w:rPr>
        <w:t xml:space="preserve">Become a real estate professional!  Begin this rewarding and flexible career by completing courses toward your real estate </w:t>
      </w:r>
      <w:r w:rsidRPr="4808051E" w:rsidR="00FB2281">
        <w:rPr>
          <w:rFonts w:cs="Calibri" w:cstheme="minorAscii"/>
        </w:rPr>
        <w:t>salesperson and/or broker’s license.  Real estate agents work with buyers and sellers in this dynamic profession.  Set your own</w:t>
      </w:r>
      <w:r w:rsidRPr="4808051E" w:rsidR="00FB2281">
        <w:rPr>
          <w:rFonts w:cs="Calibri" w:cstheme="minorAscii"/>
        </w:rPr>
        <w:t xml:space="preserve"> schedule, balance life and work, celebrate home purchases, and expand your business knowledge</w:t>
      </w:r>
      <w:r w:rsidRPr="4808051E" w:rsidR="008A760E">
        <w:rPr>
          <w:rFonts w:cs="Calibri" w:cstheme="minorAscii"/>
        </w:rPr>
        <w:t>.</w:t>
      </w:r>
    </w:p>
    <w:p w:rsidR="0BB0CDF6" w:rsidP="4808051E" w:rsidRDefault="0BB0CDF6" w14:paraId="64B085CE" w14:textId="2A3FBE9A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4808051E" w:rsidR="0BB0CDF6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>Please</w:t>
      </w:r>
      <w:r w:rsidRPr="4808051E" w:rsidR="0BB0CDF6">
        <w:rPr>
          <w:rFonts w:ascii="Times New Roman" w:hAnsi="Times New Roman" w:eastAsia="Times New Roman" w:cs="Times New Roman"/>
          <w:b w:val="1"/>
          <w:bCs w:val="1"/>
          <w:i w:val="1"/>
          <w:iCs w:val="1"/>
          <w:noProof w:val="0"/>
          <w:sz w:val="22"/>
          <w:szCs w:val="22"/>
          <w:lang w:val="en-US"/>
        </w:rPr>
        <w:t xml:space="preserve"> see a Pathways Counselor: </w:t>
      </w:r>
      <w:r w:rsidRPr="4808051E" w:rsidR="0BB0CDF6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A local degree requires a minimum of 60 degree-applicable units with a minimum 2.0 GPA overall. </w:t>
      </w:r>
      <w:hyperlink r:id="R69a4ec8357db4e21">
        <w:r w:rsidRPr="4808051E" w:rsidR="0BB0CDF6">
          <w:rPr>
            <w:rStyle w:val="Hyperlink"/>
            <w:rFonts w:ascii="Calibri" w:hAnsi="Calibri" w:eastAsia="Calibri" w:cs="Calibri"/>
            <w:strike w:val="0"/>
            <w:dstrike w:val="0"/>
            <w:noProof w:val="0"/>
            <w:sz w:val="22"/>
            <w:szCs w:val="22"/>
            <w:lang w:val="en-US"/>
          </w:rPr>
          <w:t>Contact a Counselor</w:t>
        </w:r>
      </w:hyperlink>
      <w:r w:rsidRPr="4808051E" w:rsidR="0BB0CDF6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to create</w:t>
      </w:r>
      <w:r w:rsidRPr="4808051E" w:rsidR="0BB0CDF6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an education plan customized to meet your needs</w:t>
      </w:r>
      <w:r w:rsidRPr="4808051E" w:rsidR="0BB0CDF6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.  </w:t>
      </w:r>
    </w:p>
    <w:p w:rsidRPr="00AC4A21" w:rsidR="008E1CE1" w:rsidP="00D97D8D" w:rsidRDefault="008E1CE1" w14:paraId="556100C0" w14:textId="77777777">
      <w:pPr>
        <w:rPr>
          <w:rStyle w:val="Hyperlink"/>
          <w:rFonts w:cstheme="minorHAnsi"/>
        </w:rPr>
        <w:sectPr w:rsidRPr="00AC4A21" w:rsidR="008E1CE1" w:rsidSect="0023172A">
          <w:footerReference w:type="default" r:id="rId12"/>
          <w:headerReference w:type="first" r:id="rId13"/>
          <w:footerReference w:type="first" r:id="rId14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  <w:headerReference w:type="default" r:id="R8a4322b716e94f86"/>
        </w:sectPr>
      </w:pP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FB2281" w:rsidR="00FB2281" w:rsidP="00FB2281" w:rsidRDefault="00FB2281" w14:paraId="06615B38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B2281">
        <w:rPr>
          <w:rFonts w:asciiTheme="minorHAnsi" w:hAnsiTheme="minorHAnsi" w:cstheme="minorHAnsi"/>
          <w:sz w:val="20"/>
          <w:szCs w:val="20"/>
        </w:rPr>
        <w:t xml:space="preserve">Real Estate, A.S. </w:t>
      </w:r>
    </w:p>
    <w:p w:rsidRPr="00FB2281" w:rsidR="00FB2281" w:rsidP="00FB2281" w:rsidRDefault="00FB2281" w14:paraId="5FF516C9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B2281">
        <w:rPr>
          <w:rFonts w:asciiTheme="minorHAnsi" w:hAnsiTheme="minorHAnsi" w:cstheme="minorHAnsi"/>
          <w:sz w:val="20"/>
          <w:szCs w:val="20"/>
        </w:rPr>
        <w:t>Real Estate Certificate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69C218D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FB2281">
        <w:rPr>
          <w:rFonts w:asciiTheme="minorHAnsi" w:hAnsiTheme="minorHAnsi" w:cstheme="minorHAnsi"/>
          <w:sz w:val="20"/>
          <w:szCs w:val="20"/>
        </w:rPr>
        <w:t>A</w:t>
      </w:r>
    </w:p>
    <w:p w:rsidR="00CD74E2" w:rsidP="003B06E1" w:rsidRDefault="00CD74E2" w14:paraId="2F2D4542" w14:textId="6CD7062E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B2281">
        <w:rPr>
          <w:rFonts w:asciiTheme="minorHAnsi" w:hAnsiTheme="minorHAnsi" w:cstheme="minorHAnsi"/>
          <w:sz w:val="20"/>
          <w:szCs w:val="20"/>
        </w:rPr>
        <w:t>6</w:t>
      </w:r>
      <w:r w:rsidR="00672FD9">
        <w:rPr>
          <w:rFonts w:asciiTheme="minorHAnsi" w:hAnsiTheme="minorHAnsi" w:cstheme="minorHAnsi"/>
          <w:sz w:val="20"/>
          <w:szCs w:val="20"/>
        </w:rPr>
        <w:t>4</w:t>
      </w:r>
    </w:p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85ed4fa6bb374fcd"/>
        </w:sectPr>
      </w:pPr>
    </w:p>
    <w:p w:rsidRPr="009C5953" w:rsidR="00BB5431" w:rsidP="4808051E" w:rsidRDefault="0067051E" w14:paraId="64E88867" w14:textId="1972A367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4808051E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4808051E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4808051E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4808051E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4808051E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4808051E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4808051E" w:rsidR="0067051E">
        <w:rPr>
          <w:rFonts w:cs="Calibri" w:cstheme="minorAscii"/>
          <w:color w:val="231F20"/>
          <w:w w:val="105"/>
          <w:sz w:val="20"/>
          <w:szCs w:val="20"/>
        </w:rPr>
        <w:t>recommended</w:t>
      </w:r>
      <w:r w:rsidRPr="4808051E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4808051E" w:rsidR="00A01782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4808051E" w:rsidR="00A01782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808051E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4808051E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808051E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eee95a7fd8d44b9e">
        <w:r w:rsidRPr="4808051E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4808051E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66438EC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FB2281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2281" w:rsidP="00FB2281" w:rsidRDefault="00FB2281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2281" w:rsidR="00FB2281" w:rsidP="00FB2281" w:rsidRDefault="00FB2281" w14:paraId="3D6B958D" w14:textId="7753618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RE-101</w:t>
            </w:r>
          </w:p>
        </w:tc>
        <w:tc>
          <w:tcPr>
            <w:tcW w:w="5870" w:type="dxa"/>
          </w:tcPr>
          <w:p w:rsidRPr="00FB2281" w:rsidR="00FB2281" w:rsidP="00FB2281" w:rsidRDefault="00FB2281" w14:paraId="635529C6" w14:textId="0E1C41F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Real Estate Principles </w:t>
            </w:r>
          </w:p>
        </w:tc>
        <w:tc>
          <w:tcPr>
            <w:tcW w:w="1313" w:type="dxa"/>
          </w:tcPr>
          <w:p w:rsidRPr="00FB2281" w:rsidR="00FB2281" w:rsidP="00FB2281" w:rsidRDefault="00FB2281" w14:paraId="55306BD1" w14:textId="0BA4370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2281" w:rsidP="00FB2281" w:rsidRDefault="00FB2281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2281" w:rsidR="00FB2281" w:rsidP="00FB2281" w:rsidRDefault="00FB2281" w14:paraId="3E149C49" w14:textId="35E0D90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SOCI-105</w:t>
            </w:r>
          </w:p>
        </w:tc>
        <w:tc>
          <w:tcPr>
            <w:tcW w:w="5870" w:type="dxa"/>
          </w:tcPr>
          <w:p w:rsidRPr="00FB2281" w:rsidR="00FB2281" w:rsidP="00FB2281" w:rsidRDefault="00FB2281" w14:paraId="37BC83B3" w14:textId="0DF272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Social Psychology</w:t>
            </w:r>
          </w:p>
        </w:tc>
        <w:tc>
          <w:tcPr>
            <w:tcW w:w="1313" w:type="dxa"/>
          </w:tcPr>
          <w:p w:rsidRPr="00FB2281" w:rsidR="00FB2281" w:rsidP="00FB2281" w:rsidRDefault="00FB2281" w14:paraId="56152D89" w14:textId="292CED7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2281" w:rsidP="00FB2281" w:rsidRDefault="00FB2281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2281" w:rsidR="00FB2281" w:rsidP="00FB2281" w:rsidRDefault="00FB2281" w14:paraId="22C1A284" w14:textId="3B9EA0A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3</w:t>
            </w:r>
          </w:p>
        </w:tc>
        <w:tc>
          <w:tcPr>
            <w:tcW w:w="5870" w:type="dxa"/>
          </w:tcPr>
          <w:p w:rsidRPr="00FB2281" w:rsidR="00FB2281" w:rsidP="00FB2281" w:rsidRDefault="00FB2281" w14:paraId="798454FA" w14:textId="4F86303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:rsidRPr="00FB2281" w:rsidR="00FB2281" w:rsidP="00FB2281" w:rsidRDefault="00FB2281" w14:paraId="64BCEF68" w14:textId="69F55A8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:rsidTr="00605018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2281" w:rsidP="00FB2281" w:rsidRDefault="00FB2281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2281" w:rsidR="00FB2281" w:rsidP="00FB2281" w:rsidRDefault="00E66E38" w14:paraId="20B8434A" w14:textId="2E6153A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SCR</w:t>
            </w:r>
            <w:r w:rsidRPr="00FB2281" w:rsid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-116</w:t>
            </w:r>
          </w:p>
        </w:tc>
        <w:tc>
          <w:tcPr>
            <w:tcW w:w="5870" w:type="dxa"/>
          </w:tcPr>
          <w:p w:rsidRPr="00FB2281" w:rsidR="00FB2281" w:rsidP="00FB2281" w:rsidRDefault="00FB2281" w14:paraId="57FA4267" w14:textId="4C3A5F4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tcW w:w="1313" w:type="dxa"/>
          </w:tcPr>
          <w:p w:rsidRPr="00FB2281" w:rsidR="00FB2281" w:rsidP="00FB2281" w:rsidRDefault="00FB2281" w14:paraId="36D23F10" w14:textId="7666ECE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:rsidTr="00605018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FB2281" w:rsidP="00FB2281" w:rsidRDefault="00FB2281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2281" w:rsidR="00FB2281" w:rsidP="00FB2281" w:rsidRDefault="00D94097" w14:paraId="7B889088" w14:textId="5201368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</w:t>
            </w:r>
            <w:r w:rsidRPr="00FB2281" w:rsid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-101</w:t>
            </w:r>
          </w:p>
        </w:tc>
        <w:tc>
          <w:tcPr>
            <w:tcW w:w="5870" w:type="dxa"/>
          </w:tcPr>
          <w:p w:rsidRPr="00FB2281" w:rsidR="00FB2281" w:rsidP="00FB2281" w:rsidRDefault="00D94097" w14:paraId="411DA8EB" w14:textId="5EE0AFA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</w:rPr>
              <w:t>College Composition</w:t>
            </w:r>
          </w:p>
        </w:tc>
        <w:tc>
          <w:tcPr>
            <w:tcW w:w="1313" w:type="dxa"/>
          </w:tcPr>
          <w:p w:rsidRPr="00FB2281" w:rsidR="00FB2281" w:rsidP="00FB2281" w:rsidRDefault="00D94097" w14:paraId="29E60E6C" w14:textId="6900B5F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Pr="009D61FA" w:rsidR="00F003A4" w:rsidP="005C0E4C" w:rsidRDefault="00F003A4" w14:paraId="0C0802D9" w14:textId="639C00D0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FB228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8806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FB2281" w:rsidTr="008806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2281" w:rsidP="00FB2281" w:rsidRDefault="00FB2281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2281" w:rsidR="00FB2281" w:rsidP="00FB2281" w:rsidRDefault="00FB2281" w14:paraId="76FDD812" w14:textId="088626E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RE-502</w:t>
            </w:r>
          </w:p>
        </w:tc>
        <w:tc>
          <w:tcPr>
            <w:tcW w:w="5870" w:type="dxa"/>
          </w:tcPr>
          <w:p w:rsidRPr="00FB2281" w:rsidR="00FB2281" w:rsidP="00FB2281" w:rsidRDefault="00FB2281" w14:paraId="03571DB6" w14:textId="5211C68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Real Estate Practice </w:t>
            </w:r>
          </w:p>
        </w:tc>
        <w:tc>
          <w:tcPr>
            <w:tcW w:w="1313" w:type="dxa"/>
          </w:tcPr>
          <w:p w:rsidRPr="00FB2281" w:rsidR="00FB2281" w:rsidP="00FB2281" w:rsidRDefault="00FB2281" w14:paraId="401B7A34" w14:textId="71B1E19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:rsidTr="008806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2281" w:rsidP="00FB2281" w:rsidRDefault="00FB2281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2281" w:rsidR="00FB2281" w:rsidP="00FB2281" w:rsidRDefault="00FB2281" w14:paraId="66A271EF" w14:textId="50296C8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RE-503</w:t>
            </w:r>
          </w:p>
        </w:tc>
        <w:tc>
          <w:tcPr>
            <w:tcW w:w="5870" w:type="dxa"/>
          </w:tcPr>
          <w:p w:rsidRPr="00FB2281" w:rsidR="00FB2281" w:rsidP="00FB2281" w:rsidRDefault="00FB2281" w14:paraId="00F9BB57" w14:textId="1FA24D9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Legal Aspects of Real Estate </w:t>
            </w:r>
          </w:p>
        </w:tc>
        <w:tc>
          <w:tcPr>
            <w:tcW w:w="1313" w:type="dxa"/>
          </w:tcPr>
          <w:p w:rsidRPr="00FB2281" w:rsidR="00FB2281" w:rsidP="00FB2281" w:rsidRDefault="00FB2281" w14:paraId="0794A019" w14:textId="181C92D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:rsidTr="00880616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2281" w:rsidP="00FB2281" w:rsidRDefault="00FB2281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2281" w:rsidR="00FB2281" w:rsidP="00FB2281" w:rsidRDefault="00FB2281" w14:paraId="65DB1BD4" w14:textId="1B392FC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tcW w:w="5870" w:type="dxa"/>
          </w:tcPr>
          <w:p w:rsidRPr="00FB2281" w:rsidR="00FB2281" w:rsidP="00FB2281" w:rsidRDefault="00FB2281" w14:paraId="21C771E7" w14:textId="7BEA7C3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:rsidRPr="00FB2281" w:rsidR="00FB2281" w:rsidP="00FB2281" w:rsidRDefault="00FB2281" w14:paraId="7B69753E" w14:textId="6DAC608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:rsidTr="00880616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2281" w:rsidP="00FB2281" w:rsidRDefault="00FB2281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2281" w:rsidR="00FB2281" w:rsidP="00FB2281" w:rsidRDefault="00FB2281" w14:paraId="0828694A" w14:textId="08FF584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1</w:t>
            </w:r>
          </w:p>
        </w:tc>
        <w:tc>
          <w:tcPr>
            <w:tcW w:w="5870" w:type="dxa"/>
          </w:tcPr>
          <w:p w:rsidRPr="00FB2281" w:rsidR="00FB2281" w:rsidP="00FB2281" w:rsidRDefault="00FB2281" w14:paraId="115C0398" w14:textId="46EAA22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:rsidRPr="00FB2281" w:rsidR="00FB2281" w:rsidP="00FB2281" w:rsidRDefault="00FB2281" w14:paraId="12028B2E" w14:textId="325B0CB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:rsidTr="00880616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FB2281" w:rsidP="00FB2281" w:rsidRDefault="00FB2281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2281" w:rsidR="00FB2281" w:rsidP="00FB2281" w:rsidRDefault="00FB2281" w14:paraId="00D3E271" w14:textId="6A0336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115</w:t>
            </w:r>
          </w:p>
        </w:tc>
        <w:tc>
          <w:tcPr>
            <w:tcW w:w="5870" w:type="dxa"/>
          </w:tcPr>
          <w:p w:rsidRPr="00FB2281" w:rsidR="00FB2281" w:rsidP="00FB2281" w:rsidRDefault="00FB2281" w14:paraId="5BA2ADEA" w14:textId="1840303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:rsidRPr="00FB2281" w:rsidR="00FB2281" w:rsidP="00FB2281" w:rsidRDefault="00FB2281" w14:paraId="0AF6D1F0" w14:textId="71863F2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18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12c9e1dfdd154a01"/>
        </w:sectPr>
      </w:pPr>
    </w:p>
    <w:p w:rsidR="0067051E" w:rsidP="4808051E" w:rsidRDefault="00605018" w14:paraId="1B2AB367" w14:textId="79EDDD6F">
      <w:pPr>
        <w:pStyle w:val="Heading10"/>
        <w:ind w:left="0"/>
      </w:pPr>
      <w:r w:rsidR="0067051E">
        <w:rPr/>
        <w:t>Career Options</w:t>
      </w:r>
    </w:p>
    <w:p w:rsidRPr="00FB2281" w:rsidR="00FB2281" w:rsidP="00FB2281" w:rsidRDefault="00FB2281" w14:paraId="03A138A8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Real Estate Agents (SM, C)</w:t>
      </w:r>
    </w:p>
    <w:p w:rsidRPr="00FB2281" w:rsidR="00FB2281" w:rsidP="00FB2281" w:rsidRDefault="00FB2281" w14:paraId="5B072ADE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Real Estate Brokers (SM, B)</w:t>
      </w:r>
    </w:p>
    <w:p w:rsidR="00FB2281" w:rsidP="00FB2281" w:rsidRDefault="00FB2281" w14:paraId="145BE13D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Appraisers, Real Estate (A, B)</w:t>
      </w:r>
    </w:p>
    <w:p w:rsidR="00605018" w:rsidP="00FB2281" w:rsidRDefault="0067051E" w14:paraId="24DA84FC" w14:textId="70269CD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0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Pr="00C9219D" w:rsidR="00521B03">
        <w:rPr>
          <w:sz w:val="18"/>
          <w:szCs w:val="18"/>
        </w:rPr>
        <w:t>Doctorate</w:t>
      </w:r>
      <w:proofErr w:type="gramEnd"/>
    </w:p>
    <w:p w:rsidR="00605018" w:rsidP="4808051E" w:rsidRDefault="007E2BD7" w14:paraId="31CF803D" w14:textId="03A6E22A">
      <w:pPr>
        <w:pStyle w:val="Heading10"/>
        <w:ind w:left="0"/>
      </w:pPr>
      <w:r w:rsidR="00605018">
        <w:rPr/>
        <w:t>Financial Aid</w:t>
      </w:r>
    </w:p>
    <w:p w:rsidRPr="00442F57" w:rsidR="00FE5239" w:rsidP="4808051E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="Calibri" w:cstheme="minorAscii"/>
          <w:color w:val="231F20"/>
          <w:w w:val="105"/>
          <w:sz w:val="20"/>
          <w:szCs w:val="20"/>
        </w:rPr>
      </w:pPr>
      <w:r w:rsidRPr="4808051E" w:rsidR="00F76131">
        <w:rPr>
          <w:rFonts w:cs="Calibri" w:cstheme="minorAscii"/>
          <w:color w:val="231F20"/>
          <w:w w:val="105"/>
          <w:sz w:val="20"/>
          <w:szCs w:val="20"/>
        </w:rPr>
        <w:t>Financial aid</w:t>
      </w:r>
      <w:r w:rsidRPr="4808051E" w:rsidR="00F76131">
        <w:rPr>
          <w:rFonts w:cs="Calibri" w:cstheme="minorAscii"/>
          <w:color w:val="231F20"/>
          <w:w w:val="105"/>
          <w:sz w:val="20"/>
          <w:szCs w:val="20"/>
        </w:rPr>
        <w:t xml:space="preserve"> is </w:t>
      </w:r>
      <w:r w:rsidRPr="4808051E" w:rsidR="00F76131">
        <w:rPr>
          <w:rFonts w:cs="Calibri" w:cstheme="minorAscii"/>
          <w:color w:val="231F20"/>
          <w:w w:val="105"/>
          <w:sz w:val="20"/>
          <w:szCs w:val="20"/>
        </w:rPr>
        <w:t xml:space="preserve">determined</w:t>
      </w:r>
      <w:r w:rsidRPr="4808051E" w:rsidR="00F76131">
        <w:rPr>
          <w:rFonts w:cs="Calibri" w:cstheme="minorAscii"/>
          <w:color w:val="231F20"/>
          <w:w w:val="105"/>
          <w:sz w:val="20"/>
          <w:szCs w:val="20"/>
        </w:rPr>
        <w:t xml:space="preserve"> by the number of credit hours you take in a semester</w:t>
      </w:r>
      <w:r w:rsidRPr="4808051E" w:rsidR="00F76131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808051E" w:rsidR="00F76131">
        <w:rPr>
          <w:rFonts w:cs="Calibri" w:cstheme="minorAscii"/>
          <w:color w:val="231F20"/>
          <w:w w:val="105"/>
          <w:sz w:val="20"/>
          <w:szCs w:val="20"/>
        </w:rPr>
        <w:t xml:space="preserve">Maximize your financial aid by taking 12-15 units per semester</w:t>
      </w:r>
      <w:r w:rsidRPr="4808051E" w:rsidR="005731D7">
        <w:rPr>
          <w:rFonts w:cs="Calibri" w:cstheme="minorAscii"/>
          <w:color w:val="231F20"/>
          <w:w w:val="105"/>
          <w:sz w:val="20"/>
          <w:szCs w:val="20"/>
        </w:rPr>
        <w:t>.</w:t>
      </w:r>
    </w:p>
    <w:p w:rsidR="26EABFC5" w:rsidP="4808051E" w:rsidRDefault="26EABFC5" w14:paraId="6B60AEC3" w14:textId="5FB8EEA6">
      <w:p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color w:val="C00000"/>
          <w:sz w:val="24"/>
          <w:szCs w:val="24"/>
          <w:lang w:val="en-US"/>
        </w:rPr>
      </w:pPr>
      <w:r w:rsidRPr="4808051E" w:rsidR="26EABFC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color w:val="A52422"/>
          <w:sz w:val="24"/>
          <w:szCs w:val="24"/>
          <w:lang w:val="en-US"/>
        </w:rPr>
        <w:t xml:space="preserve">  </w:t>
      </w:r>
      <w:r w:rsidRPr="4808051E" w:rsidR="26EABFC5">
        <w:rPr>
          <w:rStyle w:val="Heading1Char0"/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sz w:val="24"/>
          <w:szCs w:val="24"/>
          <w:lang w:val="en-US"/>
        </w:rPr>
        <w:t>Notes</w:t>
      </w:r>
      <w:r w:rsidRPr="4808051E" w:rsidR="26EABFC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color w:val="C00000"/>
          <w:sz w:val="24"/>
          <w:szCs w:val="24"/>
          <w:lang w:val="en-US"/>
        </w:rPr>
        <w:t>:</w:t>
      </w:r>
      <w:r w:rsidRPr="4808051E" w:rsidR="26EABFC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color w:val="C00000"/>
          <w:sz w:val="24"/>
          <w:szCs w:val="24"/>
          <w:lang w:val="en-US"/>
        </w:rPr>
        <w:t xml:space="preserve"> </w:t>
      </w:r>
    </w:p>
    <w:p w:rsidR="26EABFC5" w:rsidP="4808051E" w:rsidRDefault="26EABFC5" w14:paraId="364E0BDD" w14:textId="4942E91B">
      <w:pPr>
        <w:pStyle w:val="Heading2"/>
      </w:pPr>
      <w:r w:rsidRPr="4808051E" w:rsidR="26EABFC5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0"/>
          <w:szCs w:val="20"/>
          <w:vertAlign w:val="superscript"/>
          <w:lang w:val="en-US"/>
        </w:rPr>
        <w:t xml:space="preserve">1 </w:t>
      </w:r>
      <w:r w:rsidRPr="4808051E" w:rsidR="26EABFC5">
        <w:rPr>
          <w:rFonts w:ascii="Calibri" w:hAnsi="Calibri" w:eastAsia="Calibri" w:cs="Calibri"/>
          <w:b w:val="0"/>
          <w:bC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AREA G (Math Competency) can be </w:t>
      </w:r>
      <w:r w:rsidRPr="4808051E" w:rsidR="26EABFC5">
        <w:rPr>
          <w:rFonts w:ascii="Times New Roman" w:hAnsi="Times New Roman" w:eastAsia="Times New Roman" w:cs="Times New Roman"/>
          <w:b w:val="0"/>
          <w:bCs w:val="0"/>
          <w:noProof w:val="0"/>
          <w:sz w:val="20"/>
          <w:szCs w:val="20"/>
          <w:lang w:val="en-US"/>
        </w:rPr>
        <w:t>demonstrated</w:t>
      </w:r>
      <w:r w:rsidRPr="4808051E" w:rsidR="26EABFC5">
        <w:rPr>
          <w:rFonts w:ascii="Times New Roman" w:hAnsi="Times New Roman" w:eastAsia="Times New Roman" w:cs="Times New Roman"/>
          <w:b w:val="0"/>
          <w:bCs w:val="0"/>
          <w:noProof w:val="0"/>
          <w:sz w:val="20"/>
          <w:szCs w:val="20"/>
          <w:lang w:val="en-US"/>
        </w:rPr>
        <w:t xml:space="preserve"> by a high school math course at or above the level of Algebra 2 with a grade of C or better</w:t>
      </w:r>
      <w:r w:rsidRPr="4808051E" w:rsidR="26EABFC5">
        <w:rPr>
          <w:rFonts w:ascii="Times New Roman" w:hAnsi="Times New Roman" w:eastAsia="Times New Roman" w:cs="Times New Roman"/>
          <w:b w:val="0"/>
          <w:bCs w:val="0"/>
          <w:noProof w:val="0"/>
          <w:sz w:val="20"/>
          <w:szCs w:val="20"/>
          <w:lang w:val="en-US"/>
        </w:rPr>
        <w:t>.</w:t>
      </w:r>
      <w:r w:rsidRPr="4808051E" w:rsidR="26EABFC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  <w:r w:rsidRPr="4808051E" w:rsidR="26EABFC5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 xml:space="preserve"> </w:t>
      </w:r>
      <w:r w:rsidRPr="4808051E" w:rsidR="26EABFC5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 xml:space="preserve"> </w:t>
      </w:r>
    </w:p>
    <w:p w:rsidR="4808051E" w:rsidP="4808051E" w:rsidRDefault="4808051E" w14:paraId="14FB69F0" w14:textId="11486470">
      <w:pPr>
        <w:pStyle w:val="Normal"/>
        <w:tabs>
          <w:tab w:val="left" w:leader="none" w:pos="900"/>
        </w:tabs>
        <w:spacing w:after="0" w:line="240" w:lineRule="auto"/>
        <w:ind w:left="360"/>
        <w:rPr>
          <w:rFonts w:cs="Calibri" w:cstheme="minorAscii"/>
          <w:color w:val="231F20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86b6c7d9d43646e1"/>
        </w:sectPr>
      </w:pPr>
    </w:p>
    <w:p w:rsidRPr="009D61FA" w:rsidR="00F76131" w:rsidP="00FB2281" w:rsidRDefault="00AC4A21" w14:paraId="46C25BDD" w14:textId="6D75FE8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Pr="009D61FA" w:rsidR="00F76131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>1</w:t>
      </w:r>
      <w:r w:rsidR="003C6D33">
        <w:rPr>
          <w:b/>
          <w:bCs/>
          <w:i/>
          <w:iCs/>
          <w:sz w:val="24"/>
          <w:szCs w:val="24"/>
        </w:rPr>
        <w:t>8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4808051E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FB2281" w:rsidTr="4808051E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2281" w:rsidP="00FB2281" w:rsidRDefault="00FB2281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2281" w:rsidR="00FB2281" w:rsidP="00FB2281" w:rsidRDefault="00FB2281" w14:paraId="7D5599BC" w14:textId="6B18693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RE-5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2281" w:rsidR="00FB2281" w:rsidP="00FB2281" w:rsidRDefault="00FB2281" w14:paraId="57F7AEC4" w14:textId="308856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Real Estate Financ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2281" w:rsidR="00FB2281" w:rsidP="00FB2281" w:rsidRDefault="00FB2281" w14:paraId="53F87D94" w14:textId="0CCB671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:rsidTr="4808051E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2281" w:rsidP="00FB2281" w:rsidRDefault="00FB2281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2281" w:rsidR="00FB2281" w:rsidP="00FB2281" w:rsidRDefault="00FB2281" w14:paraId="1AADC63B" w14:textId="723ED2B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CCT-12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2281" w:rsidR="00FB2281" w:rsidP="00FB2281" w:rsidRDefault="00FB2281" w14:paraId="179A7923" w14:textId="6F25BB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2281" w:rsidR="00FB2281" w:rsidP="00FB2281" w:rsidRDefault="00FB2281" w14:paraId="1C25F3EE" w14:textId="15921B1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:rsidTr="4808051E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2281" w:rsidP="00FB2281" w:rsidRDefault="00FB2281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2281" w:rsidR="00FB2281" w:rsidP="00FB2281" w:rsidRDefault="00FB2281" w14:paraId="09994A1B" w14:textId="2125B9F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RE-5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2281" w:rsidR="00FB2281" w:rsidP="00FB2281" w:rsidRDefault="00FB2281" w14:paraId="58BCA94D" w14:textId="71D01E5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Real Estate Economics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2281" w:rsidR="00FB2281" w:rsidP="00FB2281" w:rsidRDefault="00FB2281" w14:paraId="58B7D15A" w14:textId="221CEB0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:rsidTr="4808051E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2281" w:rsidP="00FB2281" w:rsidRDefault="00FB2281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2281" w:rsidR="00FB2281" w:rsidP="00FB2281" w:rsidRDefault="00FB2281" w14:paraId="62125EC7" w14:textId="4A722C6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2281" w:rsidR="00FB2281" w:rsidP="00FB2281" w:rsidRDefault="00FB2281" w14:paraId="75CAD893" w14:textId="191DA3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2281" w:rsidR="00FB2281" w:rsidP="00FB2281" w:rsidRDefault="00FB2281" w14:paraId="01E368E8" w14:textId="21189DB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C6D33" w:rsidTr="4808051E" w14:paraId="3BED937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C6D33" w:rsidP="00FB2281" w:rsidRDefault="003C6D33" w14:paraId="5A625E74" w14:textId="1AF7AB4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2281" w:rsidR="003C6D33" w:rsidP="00FB2281" w:rsidRDefault="003C6D33" w14:paraId="0ACE75EA" w14:textId="21D4C36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Cs w:val="24"/>
                <w:bdr w:val="none" w:color="auto" w:sz="0" w:space="0" w:frame="1"/>
              </w:rPr>
            </w:pPr>
            <w:r>
              <w:rPr>
                <w:rFonts w:ascii="Calibri" w:hAnsi="Calibri" w:cs="Calibri"/>
                <w:color w:val="000000"/>
                <w:szCs w:val="24"/>
                <w:bdr w:val="none" w:color="auto" w:sz="0" w:space="0" w:frame="1"/>
              </w:rPr>
              <w:t>COMM-11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2281" w:rsidR="003C6D33" w:rsidP="00FB2281" w:rsidRDefault="003C6D33" w14:paraId="2D8E4975" w14:textId="00C6531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Cs w:val="24"/>
              </w:rPr>
            </w:pPr>
            <w:r w:rsidRPr="003C6D33">
              <w:rPr>
                <w:rFonts w:ascii="Calibri" w:hAnsi="Calibri" w:cs="Calibri"/>
                <w:color w:val="000000"/>
                <w:szCs w:val="24"/>
              </w:rPr>
              <w:t>Oral Interpretation of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2281" w:rsidR="003C6D33" w:rsidP="00FB2281" w:rsidRDefault="003C6D33" w14:paraId="46A4D0DD" w14:textId="536DAC7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Cs w:val="24"/>
              </w:rPr>
            </w:pPr>
            <w:r>
              <w:rPr>
                <w:rFonts w:ascii="Calibri" w:hAnsi="Calibri" w:cs="Calibri"/>
                <w:color w:val="000000"/>
                <w:szCs w:val="24"/>
              </w:rPr>
              <w:t>3</w:t>
            </w:r>
          </w:p>
        </w:tc>
      </w:tr>
      <w:tr w:rsidR="00FB2281" w:rsidTr="4808051E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8E1CE1" w:rsidR="00FB2281" w:rsidP="00FB2281" w:rsidRDefault="00FB2281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FB2281" w:rsidR="00FB2281" w:rsidP="00FB2281" w:rsidRDefault="00FB2281" w14:paraId="24BDFB2F" w14:textId="486807A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1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FB2281" w:rsidR="00FB2281" w:rsidP="00FB2281" w:rsidRDefault="00FB2281" w14:paraId="275A0CDF" w14:textId="59FA105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FB2281" w:rsidR="00FB2281" w:rsidP="00FB2281" w:rsidRDefault="00FB2281" w14:paraId="44AC95D6" w14:textId="6950E94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38215CDB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FB228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00880616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FB2281" w:rsidTr="00880616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2281" w:rsidP="00FB2281" w:rsidRDefault="00FB2281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2281" w:rsidR="00FB2281" w:rsidP="00FB2281" w:rsidRDefault="00FB2281" w14:paraId="39141659" w14:textId="444904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RE-707</w:t>
            </w:r>
          </w:p>
        </w:tc>
        <w:tc>
          <w:tcPr>
            <w:tcW w:w="5870" w:type="dxa"/>
          </w:tcPr>
          <w:p w:rsidRPr="00FB2281" w:rsidR="00FB2281" w:rsidP="00FB2281" w:rsidRDefault="00FB2281" w14:paraId="52AA2F38" w14:textId="723675A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ortgage Loan Brokering and Lending </w:t>
            </w:r>
          </w:p>
        </w:tc>
        <w:tc>
          <w:tcPr>
            <w:tcW w:w="1313" w:type="dxa"/>
          </w:tcPr>
          <w:p w:rsidRPr="00FB2281" w:rsidR="00FB2281" w:rsidP="00FB2281" w:rsidRDefault="00FB2281" w14:paraId="65E25DD8" w14:textId="7DAB607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:rsidTr="00880616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2281" w:rsidP="00FB2281" w:rsidRDefault="00FB2281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2281" w:rsidR="00FB2281" w:rsidP="00FB2281" w:rsidRDefault="00FB2281" w14:paraId="6E237BC8" w14:textId="32A0129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RE-505</w:t>
            </w:r>
          </w:p>
        </w:tc>
        <w:tc>
          <w:tcPr>
            <w:tcW w:w="5870" w:type="dxa"/>
          </w:tcPr>
          <w:p w:rsidRPr="00FB2281" w:rsidR="00FB2281" w:rsidP="00FB2281" w:rsidRDefault="00FB2281" w14:paraId="6250AC6D" w14:textId="7159F91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perty Management </w:t>
            </w:r>
          </w:p>
        </w:tc>
        <w:tc>
          <w:tcPr>
            <w:tcW w:w="1313" w:type="dxa"/>
          </w:tcPr>
          <w:p w:rsidRPr="00FB2281" w:rsidR="00FB2281" w:rsidP="00FB2281" w:rsidRDefault="00FB2281" w14:paraId="4BF3CCB4" w14:textId="391BDF5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:rsidTr="00880616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2281" w:rsidP="00FB2281" w:rsidRDefault="00FB2281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2281" w:rsidR="00FB2281" w:rsidP="00FB2281" w:rsidRDefault="00FB2281" w14:paraId="758A2ED0" w14:textId="7D5489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RT-104</w:t>
            </w:r>
          </w:p>
        </w:tc>
        <w:tc>
          <w:tcPr>
            <w:tcW w:w="5870" w:type="dxa"/>
          </w:tcPr>
          <w:p w:rsidRPr="00FB2281" w:rsidR="00FB2281" w:rsidP="00FB2281" w:rsidRDefault="00FB2281" w14:paraId="5132DCF8" w14:textId="2F3C9AE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:rsidRPr="00FB2281" w:rsidR="00FB2281" w:rsidP="00FB2281" w:rsidRDefault="00FB2281" w14:paraId="2753F63B" w14:textId="430F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:rsidTr="00880616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2281" w:rsidP="00FB2281" w:rsidRDefault="00FB2281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2281" w:rsidR="00FB2281" w:rsidP="00FB2281" w:rsidRDefault="00672FD9" w14:paraId="394AF44D" w14:textId="5F757AC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RE-544</w:t>
            </w:r>
          </w:p>
        </w:tc>
        <w:tc>
          <w:tcPr>
            <w:tcW w:w="5870" w:type="dxa"/>
          </w:tcPr>
          <w:p w:rsidRPr="00FB2281" w:rsidR="00FB2281" w:rsidP="00FB2281" w:rsidRDefault="00672FD9" w14:paraId="0B8B04D1" w14:textId="2CB0A2D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72FD9">
              <w:rPr>
                <w:rFonts w:ascii="Calibri" w:hAnsi="Calibri" w:cs="Calibri"/>
                <w:color w:val="000000"/>
                <w:sz w:val="22"/>
                <w:szCs w:val="24"/>
              </w:rPr>
              <w:t>Fundamentals of Real Estate Appraisal</w:t>
            </w:r>
          </w:p>
        </w:tc>
        <w:tc>
          <w:tcPr>
            <w:tcW w:w="1313" w:type="dxa"/>
          </w:tcPr>
          <w:p w:rsidRPr="00FB2281" w:rsidR="00FB2281" w:rsidP="00FB2281" w:rsidRDefault="00FB2281" w14:paraId="6F448D68" w14:textId="2C5E4A6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2281" w:rsidTr="00880616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FB2281" w:rsidP="00FB2281" w:rsidRDefault="00FB2281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2281" w:rsidR="00FB2281" w:rsidP="00FB2281" w:rsidRDefault="00FB2281" w14:paraId="55DB989F" w14:textId="3CF6F08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</w:t>
            </w:r>
            <w:r w:rsidR="00E66E38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1</w:t>
            </w:r>
            <w:r w:rsidRPr="00FB228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81</w:t>
            </w:r>
          </w:p>
        </w:tc>
        <w:tc>
          <w:tcPr>
            <w:tcW w:w="5870" w:type="dxa"/>
          </w:tcPr>
          <w:p w:rsidRPr="00FB2281" w:rsidR="00FB2281" w:rsidP="00FB2281" w:rsidRDefault="00FB2281" w14:paraId="647AE633" w14:textId="5828D48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Media Marketing </w:t>
            </w:r>
          </w:p>
        </w:tc>
        <w:tc>
          <w:tcPr>
            <w:tcW w:w="1313" w:type="dxa"/>
          </w:tcPr>
          <w:p w:rsidRPr="00FB2281" w:rsidR="00FB2281" w:rsidP="00FB2281" w:rsidRDefault="00FB2281" w14:paraId="59DE1595" w14:textId="1DAF8CF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228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486099" w:rsidR="00157999" w:rsidP="00FB2281" w:rsidRDefault="00F76AA4" w14:paraId="3E8E5ADC" w14:textId="1B709E28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2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  <w:headerReference w:type="default" r:id="R0f8bd7b015c045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A0A2E" w:rsidP="00DF2F19" w:rsidRDefault="00FA0A2E" w14:paraId="79709ED7" w14:textId="77777777">
      <w:pPr>
        <w:spacing w:after="0" w:line="240" w:lineRule="auto"/>
      </w:pPr>
      <w:r>
        <w:separator/>
      </w:r>
    </w:p>
  </w:endnote>
  <w:endnote w:type="continuationSeparator" w:id="0">
    <w:p w:rsidR="00FA0A2E" w:rsidP="00DF2F19" w:rsidRDefault="00FA0A2E" w14:paraId="0E054FC3" w14:textId="77777777">
      <w:pPr>
        <w:spacing w:after="0" w:line="240" w:lineRule="auto"/>
      </w:pPr>
      <w:r>
        <w:continuationSeparator/>
      </w:r>
    </w:p>
  </w:endnote>
  <w:endnote w:type="continuationNotice" w:id="1">
    <w:p w:rsidR="00FA0A2E" w:rsidRDefault="00FA0A2E" w14:paraId="10A03AB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A0A2E" w:rsidP="00DF2F19" w:rsidRDefault="00FA0A2E" w14:paraId="314722B4" w14:textId="77777777">
      <w:pPr>
        <w:spacing w:after="0" w:line="240" w:lineRule="auto"/>
      </w:pPr>
      <w:r>
        <w:separator/>
      </w:r>
    </w:p>
  </w:footnote>
  <w:footnote w:type="continuationSeparator" w:id="0">
    <w:p w:rsidR="00FA0A2E" w:rsidP="00DF2F19" w:rsidRDefault="00FA0A2E" w14:paraId="71E7A3BA" w14:textId="77777777">
      <w:pPr>
        <w:spacing w:after="0" w:line="240" w:lineRule="auto"/>
      </w:pPr>
      <w:r>
        <w:continuationSeparator/>
      </w:r>
    </w:p>
  </w:footnote>
  <w:footnote w:type="continuationNotice" w:id="1">
    <w:p w:rsidR="00FA0A2E" w:rsidRDefault="00FA0A2E" w14:paraId="18DAC11C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34D321B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0746BB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70822197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6BF94106" w:rsidR="6BF94106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6BF94106" w:rsidR="6BF94106">
      <w:rPr>
        <w:rFonts w:ascii="Gill Sans MT" w:hAnsi="Gill Sans MT" w:cs="Times New Roman"/>
        <w:caps w:val="1"/>
        <w:sz w:val="40"/>
        <w:szCs w:val="40"/>
      </w:rPr>
      <w:t xml:space="preserve"> Map</w:t>
    </w:r>
    <w:r w:rsidRPr="6BF94106" w:rsidR="6BF94106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6BF94106" w:rsidR="6BF94106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4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3B18E586" w:rsidTr="3B18E586" w14:paraId="34EB824B">
      <w:tc>
        <w:tcPr>
          <w:tcW w:w="3840" w:type="dxa"/>
          <w:tcMar/>
        </w:tcPr>
        <w:p w:rsidR="3B18E586" w:rsidP="3B18E586" w:rsidRDefault="3B18E586" w14:paraId="67E657F1" w14:textId="41926F25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3B18E586" w:rsidP="3B18E586" w:rsidRDefault="3B18E586" w14:paraId="0BA2DF44" w14:textId="7290828F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3B18E586" w:rsidP="3B18E586" w:rsidRDefault="3B18E586" w14:paraId="1361A730" w14:textId="67375E05">
          <w:pPr>
            <w:pStyle w:val="Header"/>
            <w:bidi w:val="0"/>
            <w:ind w:right="-115"/>
            <w:jc w:val="right"/>
          </w:pPr>
        </w:p>
      </w:tc>
    </w:tr>
  </w:tbl>
  <w:p w:rsidR="3B18E586" w:rsidP="3B18E586" w:rsidRDefault="3B18E586" w14:paraId="57AAA442" w14:textId="532AB02A">
    <w:pPr>
      <w:pStyle w:val="Header"/>
      <w:bidi w:val="0"/>
    </w:pPr>
  </w:p>
</w:hdr>
</file>

<file path=word/header5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3B18E586" w:rsidTr="3B18E586" w14:paraId="1B77EDEF">
      <w:tc>
        <w:tcPr>
          <w:tcW w:w="3840" w:type="dxa"/>
          <w:tcMar/>
        </w:tcPr>
        <w:p w:rsidR="3B18E586" w:rsidP="3B18E586" w:rsidRDefault="3B18E586" w14:paraId="0B361560" w14:textId="647817E8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3B18E586" w:rsidP="3B18E586" w:rsidRDefault="3B18E586" w14:paraId="445F13D6" w14:textId="472F3B91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3B18E586" w:rsidP="3B18E586" w:rsidRDefault="3B18E586" w14:paraId="59F2BC12" w14:textId="2F0A05C3">
          <w:pPr>
            <w:pStyle w:val="Header"/>
            <w:bidi w:val="0"/>
            <w:ind w:right="-115"/>
            <w:jc w:val="right"/>
          </w:pPr>
        </w:p>
      </w:tc>
    </w:tr>
  </w:tbl>
  <w:p w:rsidR="3B18E586" w:rsidP="3B18E586" w:rsidRDefault="3B18E586" w14:paraId="70583A92" w14:textId="2C10F898">
    <w:pPr>
      <w:pStyle w:val="Header"/>
      <w:bidi w:val="0"/>
    </w:pPr>
  </w:p>
</w:hdr>
</file>

<file path=word/header6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3B18E586" w:rsidTr="3B18E586" w14:paraId="0F4CB372">
      <w:tc>
        <w:tcPr>
          <w:tcW w:w="3840" w:type="dxa"/>
          <w:tcMar/>
        </w:tcPr>
        <w:p w:rsidR="3B18E586" w:rsidP="3B18E586" w:rsidRDefault="3B18E586" w14:paraId="6AB03DFC" w14:textId="5894D57B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3B18E586" w:rsidP="3B18E586" w:rsidRDefault="3B18E586" w14:paraId="159B9D3B" w14:textId="1A2AB4BF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3B18E586" w:rsidP="3B18E586" w:rsidRDefault="3B18E586" w14:paraId="29E7623F" w14:textId="58D08FBB">
          <w:pPr>
            <w:pStyle w:val="Header"/>
            <w:bidi w:val="0"/>
            <w:ind w:right="-115"/>
            <w:jc w:val="right"/>
          </w:pPr>
        </w:p>
      </w:tc>
    </w:tr>
  </w:tbl>
  <w:p w:rsidR="3B18E586" w:rsidP="3B18E586" w:rsidRDefault="3B18E586" w14:paraId="20BF0105" w14:textId="4B7A2D22">
    <w:pPr>
      <w:pStyle w:val="Header"/>
      <w:bidi w:val="0"/>
    </w:pPr>
  </w:p>
</w:hdr>
</file>

<file path=word/header7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3B18E586" w:rsidTr="3B18E586" w14:paraId="464EBEC7">
      <w:tc>
        <w:tcPr>
          <w:tcW w:w="3840" w:type="dxa"/>
          <w:tcMar/>
        </w:tcPr>
        <w:p w:rsidR="3B18E586" w:rsidP="3B18E586" w:rsidRDefault="3B18E586" w14:paraId="4EBE60CD" w14:textId="02C6E515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3B18E586" w:rsidP="3B18E586" w:rsidRDefault="3B18E586" w14:paraId="67951C0C" w14:textId="3872FA79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3B18E586" w:rsidP="3B18E586" w:rsidRDefault="3B18E586" w14:paraId="0CE1CEF1" w14:textId="7D62197A">
          <w:pPr>
            <w:pStyle w:val="Header"/>
            <w:bidi w:val="0"/>
            <w:ind w:right="-115"/>
            <w:jc w:val="right"/>
          </w:pPr>
        </w:p>
      </w:tc>
    </w:tr>
  </w:tbl>
  <w:p w:rsidR="3B18E586" w:rsidP="3B18E586" w:rsidRDefault="3B18E586" w14:paraId="24B53C53" w14:textId="3BA96EDF">
    <w:pPr>
      <w:pStyle w:val="Header"/>
      <w:bidi w:val="0"/>
    </w:pPr>
  </w:p>
</w:hdr>
</file>

<file path=word/header8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3B18E586" w:rsidTr="3B18E586" w14:paraId="309191F2">
      <w:tc>
        <w:tcPr>
          <w:tcW w:w="3840" w:type="dxa"/>
          <w:tcMar/>
        </w:tcPr>
        <w:p w:rsidR="3B18E586" w:rsidP="3B18E586" w:rsidRDefault="3B18E586" w14:paraId="17CEC7AA" w14:textId="0A4DCD5B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3B18E586" w:rsidP="3B18E586" w:rsidRDefault="3B18E586" w14:paraId="2525B571" w14:textId="21F34C27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3B18E586" w:rsidP="3B18E586" w:rsidRDefault="3B18E586" w14:paraId="12457306" w14:textId="6E85369B">
          <w:pPr>
            <w:pStyle w:val="Header"/>
            <w:bidi w:val="0"/>
            <w:ind w:right="-115"/>
            <w:jc w:val="right"/>
          </w:pPr>
        </w:p>
      </w:tc>
    </w:tr>
  </w:tbl>
  <w:p w:rsidR="3B18E586" w:rsidP="3B18E586" w:rsidRDefault="3B18E586" w14:paraId="685E13F0" w14:textId="5348AC8B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1212D3"/>
    <w:rsid w:val="00126181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B165D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C6D33"/>
    <w:rsid w:val="003E0C2B"/>
    <w:rsid w:val="003E2989"/>
    <w:rsid w:val="003E5F76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2FD9"/>
    <w:rsid w:val="00673A3A"/>
    <w:rsid w:val="006927EE"/>
    <w:rsid w:val="006949C1"/>
    <w:rsid w:val="006A5B56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A760E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41F7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E512C"/>
    <w:rsid w:val="009F4BCD"/>
    <w:rsid w:val="00A01782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BE63C3"/>
    <w:rsid w:val="00C0079D"/>
    <w:rsid w:val="00C02F4E"/>
    <w:rsid w:val="00C07B6D"/>
    <w:rsid w:val="00C15613"/>
    <w:rsid w:val="00C175D3"/>
    <w:rsid w:val="00C3315D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4097"/>
    <w:rsid w:val="00D97D8D"/>
    <w:rsid w:val="00DA4C16"/>
    <w:rsid w:val="00DB0114"/>
    <w:rsid w:val="00DB5A9F"/>
    <w:rsid w:val="00DC70FE"/>
    <w:rsid w:val="00DD34BB"/>
    <w:rsid w:val="00DD45E1"/>
    <w:rsid w:val="00DE6662"/>
    <w:rsid w:val="00DF1EE4"/>
    <w:rsid w:val="00DF2F19"/>
    <w:rsid w:val="00DF418E"/>
    <w:rsid w:val="00E03A4A"/>
    <w:rsid w:val="00E06895"/>
    <w:rsid w:val="00E22FA5"/>
    <w:rsid w:val="00E238B2"/>
    <w:rsid w:val="00E500EB"/>
    <w:rsid w:val="00E50936"/>
    <w:rsid w:val="00E66E38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0A2E"/>
    <w:rsid w:val="00FA362C"/>
    <w:rsid w:val="00FB200B"/>
    <w:rsid w:val="00FB2281"/>
    <w:rsid w:val="00FB6475"/>
    <w:rsid w:val="00FC26ED"/>
    <w:rsid w:val="00FC3922"/>
    <w:rsid w:val="00FD7189"/>
    <w:rsid w:val="00FE5239"/>
    <w:rsid w:val="00FF6210"/>
    <w:rsid w:val="0BB0CDF6"/>
    <w:rsid w:val="0F3C77FF"/>
    <w:rsid w:val="26EABFC5"/>
    <w:rsid w:val="3B18E586"/>
    <w:rsid w:val="4808051E"/>
    <w:rsid w:val="6BF94106"/>
    <w:rsid w:val="7E8F8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hyperlink" Target="https://msjc.edu/careereducation/cwee/index.html" TargetMode="External" Id="rId21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hyperlink" Target="http://msjc.emsicc.com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eader" Target="header3.xml" Id="rId22" /><Relationship Type="http://schemas.openxmlformats.org/officeDocument/2006/relationships/header" Target="header4.xml" Id="R8a4322b716e94f86" /><Relationship Type="http://schemas.openxmlformats.org/officeDocument/2006/relationships/header" Target="header5.xml" Id="R85ed4fa6bb374fcd" /><Relationship Type="http://schemas.openxmlformats.org/officeDocument/2006/relationships/header" Target="header6.xml" Id="R12c9e1dfdd154a01" /><Relationship Type="http://schemas.openxmlformats.org/officeDocument/2006/relationships/header" Target="header7.xml" Id="R86b6c7d9d43646e1" /><Relationship Type="http://schemas.openxmlformats.org/officeDocument/2006/relationships/header" Target="header8.xml" Id="R0f8bd7b015c04564" /><Relationship Type="http://schemas.openxmlformats.org/officeDocument/2006/relationships/hyperlink" Target="https://www.msjc.edu/hub/" TargetMode="External" Id="R69a4ec8357db4e21" /><Relationship Type="http://schemas.openxmlformats.org/officeDocument/2006/relationships/hyperlink" Target="https://catalog.msjc.edu/instructional-programs/" TargetMode="External" Id="Reee95a7fd8d44b9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RE_AS</dc:title>
  <dc:subject/>
  <dc:creator>Rhonda Nishimoto</dc:creator>
  <keywords/>
  <dc:description/>
  <lastModifiedBy>Meghan Basgall</lastModifiedBy>
  <revision>8</revision>
  <dcterms:created xsi:type="dcterms:W3CDTF">2021-03-01T20:44:00.0000000Z</dcterms:created>
  <dcterms:modified xsi:type="dcterms:W3CDTF">2023-05-05T00:38:46.835843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